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การบรรยายวิชา</w:t>
      </w:r>
      <w:r>
        <w:t xml:space="preserve"> </w:t>
      </w:r>
      <w:r>
        <w:t xml:space="preserve">จริยธรรมและกฏหมายสำหรับนัก</w:t>
      </w:r>
      <w:r>
        <w:t xml:space="preserve"> </w:t>
      </w:r>
      <w:r>
        <w:t xml:space="preserve">IT</w:t>
      </w:r>
      <w:r>
        <w:t xml:space="preserve"> </w:t>
      </w:r>
      <w:r>
        <w:t xml:space="preserve">(ปี3)</w:t>
      </w:r>
    </w:p>
    <w:p>
      <w:pPr>
        <w:pStyle w:val="Date"/>
      </w:pPr>
      <w:r>
        <w:t xml:space="preserve">วันศุกร์ที่</w:t>
      </w:r>
      <w:r>
        <w:t xml:space="preserve"> </w:t>
      </w:r>
      <w:r>
        <w:t xml:space="preserve">2</w:t>
      </w:r>
      <w:r>
        <w:t xml:space="preserve"> </w:t>
      </w:r>
      <w:r>
        <w:t xml:space="preserve">ตุลาคม</w:t>
      </w:r>
      <w:r>
        <w:t xml:space="preserve"> </w:t>
      </w:r>
      <w:r>
        <w:t xml:space="preserve">2563</w:t>
      </w:r>
      <w:r>
        <w:t xml:space="preserve"> </w:t>
      </w:r>
      <w:r>
        <w:t xml:space="preserve">เวลา</w:t>
      </w:r>
      <w:r>
        <w:t xml:space="preserve"> </w:t>
      </w:r>
      <w:r>
        <w:t xml:space="preserve">10.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ทำให้เขาได้รับความเสียหาย ดาราฟ้องกัน ตอนนี้นะคะ ดาราฟ้องกันเยอะมากเป็นอย่างไรคะ ฟ้องตามนี่ล่ะค่ะ มาตรา 14 ข้อ 1 ถ้าตามข่าว ตอนนี้ที่ออกมาประกาศชัดเจน ว่าฉันจะฟ้อง ฉันจะฟ้อง คนที่เมนต์ ทำให้ฉันเสียหาย ก็คือ… เอ่ยชื่อได้ เพราะเขาก็อยู่ในสื่อแล้ว เขากำลังเก็บรวบรวมข้อมูลนะคะ ที่ทำให้ในทางที่เขาเสียหาย มีแพท ภีรณีย์ณัฐพรใช่ไหมคะ เป็นอย่างไรคะ ที่กำลังเตรียมฟ้องเยอะแยะมากมาย ดังนั้นนี่ แม้ว่าเรารู้อยู่แล้วนี่ว่าเขาเป็นอย่างไร แต่การที่เราไปโพสต์ ไปเมนท์ แล้วเกิดความเสียหายกับบุคคลนั้นน่ะค่ะ เขาเล่นงานคุณได้เลยนะคะ เพราะระบบคอมพิวเตอร์มันเป็นสาธารณะ แม้ว่าคุณบอกว่าเฟซบุ๊กนี่มันเป็นของฉันคนเดียว มันสาธารณะนะคะ อินเทอร์เน็ตก็สาธารณะ ดังนั้นนี่นะคะ มันเข้าสู่โลกโซเชียลนะคะ คุณปฏิเสธอะไรไม่ได้เลย ดังนั้นนี่โพสต์อะไร เม้นต์อะไรดุูดีๆ คำพูดของเรามันจะไปกระทบต่อคนอื่นหรือไม่ อย่างนักข่าวหลายสำนักเขาก็เลยหลีกเลี่ยงที่จะเอ่ยชื่อจริงนะคะ เวลาบางเม้นต์ถ้านักศึกษาพยายามใช้ชื่อย่อ ABCD กขคง อะไรก็ว่ากันไป แต่อย่าไปเอ่ยชื่อค่ะ เหมือนถ้าเราทะเลาะกับเพื่อนแล้วเราอยากจะโพสต์นะคะ อย่าไปแท็ก อย่าไปทำอะไรให้เขารู้ บอกได้ว่า เธอโพสต์ด่าฉัน เดี๋ยวมันจะเป็นเรื่องเป็นราว เราก็ระบายความในใจแล้วก็แบบ เด็กหญิง A นึกออกไหมคะ นางสาว B อะไรอย่างนี้นะคะ มันจะได้ไม่สื่อว่าบุคคลนั้นได้รับความเสียหายโดยตรง จากที่เราโพสต์ เฟซฯ นะคะ อันนี้ระวังไว้ดี ๆ เหมือนบอกวิธีแก้นะคะ แต่ว่าไม่อยากจะให้นักศึกษา… เขาเรียกว่าอะไร มีความผิดในตัวของ… ต่อเลย งง เหมือนดับไปก็เลยแบบเอ๊ะอย่างไรนะคะ นี่คือข้อ 1 นะคะ นี่คือข้อ 1 ข้อ 2 นะคะ ข้อ 2 ข้อ 2 นี่ ถ้ามันเป็นการนำเข้านะคะ นำเข้าสู่ระบบหรือข้อมูลที่เป็นเท็จ ก็คือไม่จริงนะคะ ไม่จริงเลย ซึ่งเกิดความเสียหาย ถ้าข้อ 1 นี่คือประชาชนทั่วไป ใครก็ได้ใช่ไหมคะ แต่ข้อ 2 นี่ ต้องเกิดความเสียหายแก่ระบบความมั่นคงของประเทศค่ะ สาธารณะ ความมั่นคงทางเศรษฐกิจนะคะ โครงสร้างพื้นฐานหรือนี่ค่ะ ข้อสุดท้าย ก่อให้เกิดความตื่นตระหนกแก่ประชาชน ข้อนี้เห็นชัดช่วงไหน สร้างข่าวปลอม เห็นไหมคะ บิดเบือนข้อมูล มันเป็นเท็จ มันไม่จริง แต่ช่วงโควิดเป็นอย่างไรคะ มาแล้ว 10 คน 20 คน 100 คน ตอนนี้อยู่จังหวัดนั้น ตอนนี้อยู่จังหวัดนี้ คือหลอนไปหมดเลย เห็นไหมคะ ท้ายที่สุด สกลฯ ไม่มีคนติด แต่ข่าวมี อาจจะมี มาจากกรุงเทพบ้าง มาจากชลบุรี ระยองบ้าง เข้ามาแล้ว กลายเป็นว่าเราเป็นอย่างไรคะ อยู่ด้วยกันโดยหวาดระแวง อยู่กันด้วยความหวาดระแวง นี่ จะถึงจุดจบของมนุษยชาติแล้ว จะมีการล้างเผ่าพันธุ์โดยโรคภัยไข้เจ็บ COVID-19 อะไรต่าง ๆ นี่คือสร้างความตื่นตระหนกไหมคะ นี่ค่ะ คนที่โพสต์ ไม่ใช่ว่าไม่ผิดนะคะ คุณบอกคุณตื่นตระหนกฉันก็เลยโพสต์ไปก่อน แต่ถ้าทำให้คนส่วนใหญ่ตื่นตัว… ตื่นตูมตามไปด้วย ตื่นตระหนกเพราะข้อความของคุณคนที่โพสต์มีความผิดตามมาตรา 14 ข้อ 2 นี่ค่ะ ใครเคยโพสต์บางช่วงโควิด ระวัง ถ้าไม่ใช่ข้อมูลจริง ๆ นะคะ แล้วไปโพสต์ แล้วเป็นอย่างไรคะ ตื่นตูมเลย ตกใจเลยนะคะ COVID-19 อาจารย์เจอข้อมูลที่มันเป็นเท็จเยอะมากนะคะ ข้อมูลเป็นเท็จเยอะมาก แล้วเขาเรียกว่าอะไร มันไม่กรอง แล้วไปโพสต์ต่อ ไปแชร์ต่อนะคะ เรานี่ ความแบบอย่างไรก็ตาม ตามโซเซียล เราไม่รู้หรอกว่ามันจริงไม่จริง เขาบอกโควิดมาแล้ว ใกล้เข้ามาแล้ว เดี๋ยวจะติดกัน เขาเรียกว่าอะไร ถึงขั้นว่าติดทางอะไรนะ ลมหายใจนะคะ น้ำลาย ลมหายใจ การสัมผัส คือไปไหนไม่ได้เลย กลายเป็นว่า กลายเป็นว่าว่านักศึกษานี่นะคะ ได้รับความเสียหายจากการโพสต์นะคะ ของใครก็ไม่รู้ หาต้นตอที่ไหนก็ไม่รู้ แต่มันมีคนแชร์ ต่อ ๆ ๆ กันมา ไอ้คนโพสต์ต้นตอนะคะ ไม่ใช่ว่าโพสต์ไปแล้วสนุกสนานนะคะ นั่นน่ะคือความผิดนะคะ คือความผิดตามกฎหมายเลย มีเคสอะไรอีก นอกจากโควิดที่เราเคยเจอ มีไหมคะ ความมั่นคงปลอดภัย ถ้าอย่างระดับชาตินะคะ ก็อาจจะเป็นลักษณะที่โพสต์ จะมีระเบิดเคยเห็นไหมคะ มีระเบิดนะคะ อยู่จุดนั้น จุดนี้ มีการวางระเบิดไว้แล้วรอบกรุงฯ นะคะ ทั่วกรุงเทพฯ นะคะ นี่สร้างความตื่นตระหนกนะคะ ความตกใจขั้นสุดแน่นอนนะคะ ช่วงหนึ่ง ในกรุงเทพฯ ก็มีการโพสต์นะคะ มีการโพสต์ เดี๋ยวนะว่าจะหาเคส หายไปไหนแล้ว นะคะ มันจะมีช่วงที่มีการโพสต์ ที่แบบทำให้เกิดความสับสน แล้วก็ เอ๊ะ มีระเบิดจริงไหม ตกลงที่ไหน จะระเบิดเมื่อไหร่ อะไรต่าง ๆ นะคะ อยู่ในกรุงเทพฯ ที่มีการปล่อยข่าวความมั่นคงปลอดภัยของระดับชาติเลย แค่โพสต์สนุก ๆ ไม่มีอะไร อยากโพสต์ไปเฉย ๆ เป็นอย่างไรคะ อย่างไรคุณก็มีความผิดค่ะ ตามมาตรา 12 แน่นอน นะคะ อย่าคิดว่าโพสต์สนุก ๆ ขำ ๆ แกล้งเพื่อนนะคะ แล้วคุณไม่ผิดนะคะ เพราะสิ่งที่คุณโพสต์มันคือความไม่จริง มันเป็นเรื่องเท็จค่ะ นี่ที่อาจารย์ทำไฮไลท์ไว้ นะคะ ข้อ 3 นำเข้านะคะ นำเข้าแต่นะคะ มันเป็นความผิดเกี่ยวกับความมั่นคงแห่งราชอาณาจักร หรือความผิดเกี่ยวกับการก่อการร้าย ข้อ 2 มันยังเป็นเรื่องของในประเทศ แต่ข้อ 3 นี่นะคะ ถ้ามันเป็นเรื่องระหว่างประเทศล่ะ เรื่องความมั่นคงนะคะ แห่งราชอาณาจักรเราระหว่างประเทศนะคะ หรือว่าการก่อการร้ายข้ามชาติ ระดับประเทศ ก็เป็นความผิดเช่นเดียวกันนะคะ เป็นความผิดเช่นเดียวกันนะคะ แต่วันมันจะผิดในส่วนของข้อ 3 แต่ถ้าเป็นข้อ 2 ก็คือเป็นอย่างไรคะ มันคืออยู่ในระดับประเทศ ประชาชนคนไทยโพสต์กัน เรื่องของข้อมูลที่มันไม่จริง มันเป็นเท็จ ก็สร้างข่าวขึ้นมานะคะ ก็จะเข้าข้อ 2 แต่ถ้ามันเป็นเรื่องของความมั่นคงระดับชาตินะคะ ตอนนี้ก็มีนี่ค่ะ มีการสร้างข่าวอะไรต่าง ๆ มากมาย เกี่ยวกับเรื่องปกครองในประเทศบ้างนะคะ ตัวนรี้ก็จะมีความผิดตามมาตรา 14 นะคะ ข้อ 3 นะคะ นำเข้าสู่ระบบคอมพิวเตอร์มีข้อมูลใด ๆ ที่มีลักษณะอันลามก และข้อมูลคอมพิวเตอร์นั้นอาจเข้าถึงได้ เป็นอย่างไรคะ ข้อมูลนะคะ ข้อมูลลามกค่ะ ข้อมูลที่ลามก นักศึกษาอาจจะเคยเห็นดาราที่… อะไรนะคะ ออกมาโพสต์ในลักษณะถูกคุกคามทางเพศ เคยเห็นไหมคะ บางทีก็มีคนโรคจิตบ้าง มีผู้ชายที่มีเจตนาที่ไม่ดี ส่งภาพลามกนะคะ ส่งภาพลามกเข้ามาในอินบล็อกส่วนตัว ไดเร็ก ในข้อความทวิตเตอร์ DM มา แม้ว่าจะส่งเข้ามาเป็นการส่วนตัวค่ะ แต่มันเป็นข้อความที่ลามกค่ะ มันเป็นรูปนะคะ ที่ลามก ผลคืออะไรคะ ไอ้คนที่ส่ง มีความผิดตามมาตรา 14 นะคะ คนที่ส่งไปหาเขาน่ะนะคะ นักศึกษาดูนะคะ นำเข้าสู่ระบบคอมพิวเตอร์ ซึ่งข้อมูล ดังนั้นนี่นะคะ มันอาจจะไม่ใช่แค่ภาพ มันอาจจะไม่ใช่แค่ภาพ มันเป็นข้อความ ดาราชอบออกมาแฉนะ ออกมาเปิดเผย โรคจิตบ้างอะไรบ้างนะคะ ทักแชทมานะคะ ที่อาจารย์เห็นนะคะ มีดาราแทบจะเตียงหักกันเลย เหมือนสามีตนเอง ไปทักแช็ตสาวคนหนึ่ง เป็นดารา พริตตี้ ไปทักแชทแล้วก็เอารูปโป๊เปลือยส่งไป แล้วก็นัดเจอนะคะ อะไรต่าง ๆ ซึ่งปรากฏแล้วไม่ใช่เขาค่ะ เป็นอีกใครก็ไม่รู้ แต่ก็ปลอมแปลงเข้ามา คน ๆ นั้น มีความผิดตามมาตรา 14 นะคะ ทีนี้มันมีคำถาม คือ ถ้ารูปลามกน่ะ อาจารย์มันเป็นรูปหนุูเองนี่ล่ะ มันเป็นรูปผม ผิดไหม หรือข้อความก็เราก็พิมพ์เองนี่ละนะคะ ผิดไหมนะคะ ถ้าเป็นอย่างไรคะ เป็นการนำเข้าสู่นะคะ ระบบหรือว่าข้อมูล แล้วประชาชนทั่วไปเขาสามารถเข้าถึงได้ ยิ่งระบบคอมพิวเตอร์อย่างที่อาจารย์บอกเขาเข้าถึงได้อยู่แล้ว ถ้าเขาโพสต์Twitter ใช่ไหมคะ แต่ Twitter มันก็สามารถเข้ามาดูได้ แม้ว่าในทวิตเตอร์ มันเป็นช่องของเราเลยนะ เป็นช่องทวิตเตอร์ มันมีทั้งรูปตัวเองนะคะ มีทั้งข้อความนะคะ เชิญชวนอะไรต่าง ๆ ประชาชนทั่วไปเขาดูได้ค่ะ เขาเข้าถึงได้นะคะ แม้ว่ามันเป็นรูปตัวคุณเอง ข้อความนี้คุณก็ทำขึ้นเองนะคะ มีความผิดนะคะ ตามมาตรา 14 แต่ถามว่าทำไมมันยังไม่ถึงสักที กวาดล้างไม่ได้สักทีนะคะ เพราะมันเยอะมาก อาจารย์เพิ่งมาเริ่มเล่นทวิตเตอร์นี่นะคะ ได้ไม่กี่เดือน แต่เข้าไปก็ยังเจอเราก็ยังเจออะไรที่แบบ… ตกใจนะคะ ตกใจ ขั้น Ten Twitter สัปดาห์หนึ่ง 2 ครั้ง 3 ครั้ง เลยนี่นะคะก็จะรู้นะคะ บางที Trend มันไม่ใช่การเมืองอย่างเดียว หรือว่าสถารการณ์บ้านเมือง หรือสถานการณ์ข่าวปัจจุบัน แต่… s</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การบรรยายวิชา จริยธรรมและกฏหมายสำหรับนัก IT (ปี3)</dc:title>
  <dc:creator/>
  <cp:keywords/>
  <dcterms:created xsi:type="dcterms:W3CDTF">2021-03-23T09:19:32Z</dcterms:created>
  <dcterms:modified xsi:type="dcterms:W3CDTF">2021-03-23T09: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ตุลาคม 2563 เวลา 10.20 น.</vt:lpwstr>
  </property>
  <property fmtid="{D5CDD505-2E9C-101B-9397-08002B2CF9AE}" pid="3" name="subtitle">
    <vt:lpwstr/>
  </property>
</Properties>
</file>